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798B5" w14:textId="77777777" w:rsidR="00B71ACA" w:rsidRDefault="00F578B0" w:rsidP="00631D94">
      <w:pPr>
        <w:tabs>
          <w:tab w:val="left" w:pos="1440"/>
          <w:tab w:val="left" w:pos="6480"/>
        </w:tabs>
      </w:pPr>
      <w:bookmarkStart w:id="0" w:name="_GoBack"/>
      <w:bookmarkEnd w:id="0"/>
      <w:r>
        <w:tab/>
        <w:t>Students Name</w:t>
      </w:r>
      <w:r w:rsidR="00631D94">
        <w:t>: &lt;&gt;</w:t>
      </w:r>
      <w:r w:rsidR="00631D94">
        <w:tab/>
        <w:t>I.D. #: &lt;&gt;</w:t>
      </w:r>
    </w:p>
    <w:p w14:paraId="109A20AA" w14:textId="77777777" w:rsidR="00BF55B0" w:rsidRDefault="00631D94" w:rsidP="00F578B0">
      <w:pPr>
        <w:tabs>
          <w:tab w:val="left" w:pos="1440"/>
          <w:tab w:val="left" w:pos="6480"/>
        </w:tabs>
      </w:pPr>
      <w:r>
        <w:tab/>
      </w:r>
    </w:p>
    <w:p w14:paraId="03E3C31F" w14:textId="77777777" w:rsidR="00631D94" w:rsidRDefault="00605360" w:rsidP="00555B16">
      <w:pPr>
        <w:pStyle w:val="Heading1"/>
        <w:jc w:val="center"/>
      </w:pPr>
      <w:r>
        <w:t>&lt;</w:t>
      </w:r>
      <w:r w:rsidR="00631D94">
        <w:t>Project Title</w:t>
      </w:r>
      <w:r>
        <w:t>&gt;</w:t>
      </w:r>
    </w:p>
    <w:p w14:paraId="53C139ED" w14:textId="77777777" w:rsidR="00631D94" w:rsidRDefault="00BF681E" w:rsidP="00631D94">
      <w:pPr>
        <w:tabs>
          <w:tab w:val="left" w:pos="1440"/>
          <w:tab w:val="left" w:pos="6480"/>
        </w:tabs>
      </w:pPr>
      <w:r>
        <w:t>&lt;You should include a short (approx. 200 word) description of your project here. This should describe the problem statement for your project and description of your program. Highlight the creative and novel features of your program that users might be interested in.&gt;</w:t>
      </w:r>
    </w:p>
    <w:p w14:paraId="36D825BF" w14:textId="77777777" w:rsidR="008B72EB" w:rsidRDefault="008B72EB" w:rsidP="00BF681E">
      <w:pPr>
        <w:pStyle w:val="Heading2"/>
      </w:pPr>
      <w:r>
        <w:t>List of Project Files</w:t>
      </w:r>
    </w:p>
    <w:p w14:paraId="1D2CD267" w14:textId="77777777" w:rsidR="00605360" w:rsidRDefault="00BF681E" w:rsidP="00631D94">
      <w:pPr>
        <w:tabs>
          <w:tab w:val="left" w:pos="1440"/>
          <w:tab w:val="left" w:pos="6480"/>
        </w:tabs>
      </w:pPr>
      <w:r>
        <w:t>&lt;</w:t>
      </w:r>
      <w:r w:rsidR="00605360">
        <w:t>All of your MATLAB program files as well as this report should be compressed into a .zip folder and then uploaded into VITAL. Putting them into a .zip folder will ensure that all of your program files stay together. Detailed instructions to do this are located in the project folder.</w:t>
      </w:r>
      <w:r>
        <w:t>&gt;</w:t>
      </w:r>
    </w:p>
    <w:p w14:paraId="5B906DDE" w14:textId="77777777" w:rsidR="008B72EB" w:rsidRDefault="00F40EE9" w:rsidP="008B72EB">
      <w:pPr>
        <w:pStyle w:val="ListParagraph"/>
        <w:numPr>
          <w:ilvl w:val="0"/>
          <w:numId w:val="1"/>
        </w:numPr>
        <w:tabs>
          <w:tab w:val="left" w:pos="1440"/>
          <w:tab w:val="left" w:pos="6480"/>
        </w:tabs>
      </w:pPr>
      <w:r>
        <w:t>This report</w:t>
      </w:r>
    </w:p>
    <w:p w14:paraId="4ED3BD2E" w14:textId="77777777" w:rsidR="008B72EB" w:rsidRDefault="008B72EB" w:rsidP="008B72EB">
      <w:pPr>
        <w:pStyle w:val="ListParagraph"/>
        <w:numPr>
          <w:ilvl w:val="0"/>
          <w:numId w:val="1"/>
        </w:numPr>
        <w:tabs>
          <w:tab w:val="left" w:pos="1440"/>
          <w:tab w:val="left" w:pos="6480"/>
        </w:tabs>
      </w:pPr>
      <w:proofErr w:type="spellStart"/>
      <w:r>
        <w:t>Example.m</w:t>
      </w:r>
      <w:proofErr w:type="spellEnd"/>
    </w:p>
    <w:p w14:paraId="2C0D7E41" w14:textId="77777777" w:rsidR="008B72EB" w:rsidRDefault="008B72EB" w:rsidP="008B72EB">
      <w:pPr>
        <w:pStyle w:val="ListParagraph"/>
        <w:numPr>
          <w:ilvl w:val="0"/>
          <w:numId w:val="1"/>
        </w:numPr>
        <w:tabs>
          <w:tab w:val="left" w:pos="1440"/>
          <w:tab w:val="left" w:pos="6480"/>
        </w:tabs>
      </w:pPr>
      <w:r>
        <w:t>Example1.m</w:t>
      </w:r>
    </w:p>
    <w:p w14:paraId="1CB156B6" w14:textId="77777777" w:rsidR="008B72EB" w:rsidRDefault="008B72EB" w:rsidP="008B72EB">
      <w:pPr>
        <w:pStyle w:val="ListParagraph"/>
        <w:numPr>
          <w:ilvl w:val="0"/>
          <w:numId w:val="1"/>
        </w:numPr>
        <w:tabs>
          <w:tab w:val="left" w:pos="1440"/>
          <w:tab w:val="left" w:pos="6480"/>
        </w:tabs>
      </w:pPr>
      <w:r>
        <w:t>Example2.m</w:t>
      </w:r>
    </w:p>
    <w:p w14:paraId="5A584873" w14:textId="77777777" w:rsidR="008B72EB" w:rsidRDefault="008B72EB" w:rsidP="008B72EB">
      <w:pPr>
        <w:pStyle w:val="ListParagraph"/>
        <w:numPr>
          <w:ilvl w:val="0"/>
          <w:numId w:val="1"/>
        </w:numPr>
        <w:tabs>
          <w:tab w:val="left" w:pos="1440"/>
          <w:tab w:val="left" w:pos="6480"/>
        </w:tabs>
      </w:pPr>
      <w:r>
        <w:t>etc…</w:t>
      </w:r>
    </w:p>
    <w:p w14:paraId="07E056CC" w14:textId="77777777" w:rsidR="008B72EB" w:rsidRDefault="008A58A7" w:rsidP="00BF681E">
      <w:pPr>
        <w:pStyle w:val="Heading2"/>
      </w:pPr>
      <w:r>
        <w:t>&lt;</w:t>
      </w:r>
      <w:r w:rsidR="008B72EB">
        <w:t>Report Body</w:t>
      </w:r>
      <w:r>
        <w:t>&gt;</w:t>
      </w:r>
    </w:p>
    <w:p w14:paraId="446E7C9E" w14:textId="77777777" w:rsidR="002B623D" w:rsidRDefault="00B76BAA" w:rsidP="00BF681E">
      <w:r>
        <w:t>&lt;As the project is open-ended, you should describe what particular data set you have chosen, and what challenge is being addressed by the program.&gt;</w:t>
      </w:r>
    </w:p>
    <w:p w14:paraId="5DAF8F31" w14:textId="77777777" w:rsidR="00BF681E" w:rsidRDefault="008A58A7" w:rsidP="00BF681E">
      <w:r>
        <w:t>&lt;</w:t>
      </w:r>
      <w:r w:rsidR="00B76BAA">
        <w:t>You should describe in detail how your program works, and where each of the required items can be found in the program.</w:t>
      </w:r>
      <w:r>
        <w:t>&gt;</w:t>
      </w:r>
    </w:p>
    <w:p w14:paraId="331523D1" w14:textId="77777777" w:rsidR="00B76BAA" w:rsidRPr="00BF681E" w:rsidRDefault="00B76BAA" w:rsidP="00BF681E">
      <w:r>
        <w:t>&lt;You can include the graphics that your program uses, such as the menu window or plots that it produces.&gt;</w:t>
      </w:r>
    </w:p>
    <w:p w14:paraId="4D0BDAAC" w14:textId="77777777" w:rsidR="008B72EB" w:rsidRDefault="008B72EB" w:rsidP="008B72EB">
      <w:pPr>
        <w:tabs>
          <w:tab w:val="left" w:pos="1440"/>
          <w:tab w:val="left" w:pos="6480"/>
        </w:tabs>
      </w:pPr>
    </w:p>
    <w:sectPr w:rsidR="008B72EB" w:rsidSect="000D4CC9">
      <w:headerReference w:type="first" r:id="rId7"/>
      <w:pgSz w:w="11906" w:h="16838"/>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04E26" w14:textId="77777777" w:rsidR="0047130D" w:rsidRDefault="0047130D" w:rsidP="00BF681E">
      <w:pPr>
        <w:spacing w:after="0" w:line="240" w:lineRule="auto"/>
      </w:pPr>
      <w:r>
        <w:separator/>
      </w:r>
    </w:p>
  </w:endnote>
  <w:endnote w:type="continuationSeparator" w:id="0">
    <w:p w14:paraId="2187C4FF" w14:textId="77777777" w:rsidR="0047130D" w:rsidRDefault="0047130D" w:rsidP="00BF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E4294A" w14:textId="77777777" w:rsidR="0047130D" w:rsidRDefault="0047130D" w:rsidP="00BF681E">
      <w:pPr>
        <w:spacing w:after="0" w:line="240" w:lineRule="auto"/>
      </w:pPr>
      <w:r>
        <w:separator/>
      </w:r>
    </w:p>
  </w:footnote>
  <w:footnote w:type="continuationSeparator" w:id="0">
    <w:p w14:paraId="5D01019B" w14:textId="77777777" w:rsidR="0047130D" w:rsidRDefault="0047130D" w:rsidP="00BF68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22B1C" w14:textId="77777777" w:rsidR="000D4CC9" w:rsidRDefault="000D4CC9" w:rsidP="000D4CC9">
    <w:pPr>
      <w:pStyle w:val="Header"/>
      <w:jc w:val="center"/>
      <w:rPr>
        <w:lang w:val="en-US"/>
      </w:rPr>
    </w:pPr>
    <w:r>
      <w:rPr>
        <w:lang w:val="en-US"/>
      </w:rPr>
      <w:t>Replace the text in &lt;&gt; below with your relevant information.</w:t>
    </w:r>
  </w:p>
  <w:p w14:paraId="757CAC6E" w14:textId="77777777" w:rsidR="00CF692E" w:rsidRPr="000D4CC9" w:rsidRDefault="000D4CC9" w:rsidP="000D4CC9">
    <w:pPr>
      <w:pStyle w:val="Header"/>
      <w:jc w:val="center"/>
      <w:rPr>
        <w:lang w:val="en-US"/>
      </w:rPr>
    </w:pPr>
    <w:r>
      <w:rPr>
        <w:lang w:val="en-US"/>
      </w:rPr>
      <w:t>Report should be NO MORE than 4 pages lo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B61C1"/>
    <w:multiLevelType w:val="hybridMultilevel"/>
    <w:tmpl w:val="C53C40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DUxMTUDkhZGZko6SsGpxcWZ+XkgBYa1AHXpi/csAAAA"/>
  </w:docVars>
  <w:rsids>
    <w:rsidRoot w:val="00631D94"/>
    <w:rsid w:val="00012F4F"/>
    <w:rsid w:val="000D4CC9"/>
    <w:rsid w:val="0012502D"/>
    <w:rsid w:val="0021416E"/>
    <w:rsid w:val="002B623D"/>
    <w:rsid w:val="002D1C68"/>
    <w:rsid w:val="0047130D"/>
    <w:rsid w:val="00555B16"/>
    <w:rsid w:val="00586936"/>
    <w:rsid w:val="00605360"/>
    <w:rsid w:val="00631D94"/>
    <w:rsid w:val="007A2C04"/>
    <w:rsid w:val="008A58A7"/>
    <w:rsid w:val="008B72EB"/>
    <w:rsid w:val="008F2A03"/>
    <w:rsid w:val="009D10CD"/>
    <w:rsid w:val="00A72474"/>
    <w:rsid w:val="00A97992"/>
    <w:rsid w:val="00B76BAA"/>
    <w:rsid w:val="00BF23D8"/>
    <w:rsid w:val="00BF55B0"/>
    <w:rsid w:val="00BF681E"/>
    <w:rsid w:val="00CF692E"/>
    <w:rsid w:val="00E55DAB"/>
    <w:rsid w:val="00EA792B"/>
    <w:rsid w:val="00F40EE9"/>
    <w:rsid w:val="00F52374"/>
    <w:rsid w:val="00F578B0"/>
    <w:rsid w:val="00FC32E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0870C"/>
  <w15:chartTrackingRefBased/>
  <w15:docId w15:val="{95B95F66-170D-4175-B250-A0BA7D8D5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68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F681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2EB"/>
    <w:pPr>
      <w:ind w:left="720"/>
      <w:contextualSpacing/>
    </w:pPr>
  </w:style>
  <w:style w:type="character" w:customStyle="1" w:styleId="Heading1Char">
    <w:name w:val="Heading 1 Char"/>
    <w:basedOn w:val="DefaultParagraphFont"/>
    <w:link w:val="Heading1"/>
    <w:uiPriority w:val="9"/>
    <w:rsid w:val="00BF681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F681E"/>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BF681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681E"/>
  </w:style>
  <w:style w:type="paragraph" w:styleId="Footer">
    <w:name w:val="footer"/>
    <w:basedOn w:val="Normal"/>
    <w:link w:val="FooterChar"/>
    <w:uiPriority w:val="99"/>
    <w:unhideWhenUsed/>
    <w:rsid w:val="00BF681E"/>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681E"/>
  </w:style>
  <w:style w:type="table" w:styleId="TableGrid">
    <w:name w:val="Table Grid"/>
    <w:basedOn w:val="TableNormal"/>
    <w:uiPriority w:val="39"/>
    <w:rsid w:val="00BF55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2C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2C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8</Words>
  <Characters>90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The University of Liverpool</Company>
  <LinksUpToDate>false</LinksUpToDate>
  <CharactersWithSpaces>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Christopher</dc:creator>
  <cp:keywords/>
  <dc:description/>
  <cp:lastModifiedBy>Alharbi, Mohammed Safah F</cp:lastModifiedBy>
  <cp:revision>2</cp:revision>
  <cp:lastPrinted>2016-11-16T08:23:00Z</cp:lastPrinted>
  <dcterms:created xsi:type="dcterms:W3CDTF">2019-11-11T20:07:00Z</dcterms:created>
  <dcterms:modified xsi:type="dcterms:W3CDTF">2019-11-11T20:07:00Z</dcterms:modified>
</cp:coreProperties>
</file>